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ิมพ์รายการข่าว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ผู้ประกาศข่าวหญิง) จากกรณีได้รับแจ้งจากชาวบ้านได้รับแจ้งพบจระเข้นอนอาบแดดอยู่ริมคลองชลประทาบ้านโคกป่าแพง หลังวัดโคกป่าแพงหมู่ 7 ตำบลกบินทร์บุรี อำเภอกบินทร์บุรี จังหวัดปราจีนบุรี หลังได้รับแจ้งว่าพบร่องรอยจระเข้นอนอยู่จริง คาดว่ามีขนาดใหญ่น้ำหนักไม่ต่ำกว่า 50 กิโลกรัม จึงประสานชุดไกรทองมือปราบจระเข้ จากหน่วยป้องกันเขื่อนป่าสักชลสิทธิ์ จังหวัดสระบุรี มาช่วยจับ จนพบจระเข้โผล่ขึ้นมาบนผิวน้ำ ได้นำกระแสไฟฟ้าช็อต จนสิ้นฤทธิ์ ก่อนจับมัดจระเข้ขึ้นจากฝั่ง พบมีขนาดใหญ่ ยาวกว่า 2 เมตรเศษ โดยเจ้าหน้าที่ได้นำจรเข้ตัวดังกล่าวไปที่หน่วยป้องกันเขื่อนป่าสักชลสิทธิ์ต่อไป เกิดเหตุคนร้ายเปิดฉากยิงผู้โดยสารบนรถประจำทางที่กำลังมุ่งหน้าไปยังนครซานฟรานสหรัฐอเมริกา ตามวันจันทร์ที่ว่าพบจระเข้นอนอาบแดดอยู่ริมครองชลประทาน บ้านหลังวัดโคกป่าแพงหมู่ 7 พบมีขนาดใหญ่ น้ำหนักเกิดเหตุคนร้ายเปิดฉากยิงผู้ดดยสารสหรัฐอเมริกา เมื่อช่วงเวลาประมาณก่อนจะสามารถไล่มือปืนลงจากรถได้สำเร็จ ทั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ิมพ์รายการข่าว 2</dc:title>
  <dc:creator/>
  <cp:keywords/>
  <dcterms:created xsi:type="dcterms:W3CDTF">2021-03-23T09:00:40Z</dcterms:created>
  <dcterms:modified xsi:type="dcterms:W3CDTF">2021-03-23T09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กุมภาพันธ์ 2563 เวลา 12.12 น.</vt:lpwstr>
  </property>
  <property fmtid="{D5CDD505-2E9C-101B-9397-08002B2CF9AE}" pid="3" name="subtitle">
    <vt:lpwstr/>
  </property>
</Properties>
</file>